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F5ACC" w:rsidRPr="002F5ACC" w:rsidRDefault="002F5ACC" w:rsidP="002F5ACC">
      <w:pPr>
        <w:shd w:val="clear" w:color="auto" w:fill="F7FCFE"/>
        <w:spacing w:before="75" w:after="75" w:line="240" w:lineRule="auto"/>
        <w:rPr>
          <w:rFonts w:ascii="Arial" w:eastAsia="Times New Roman" w:hAnsi="Arial" w:cs="Arial"/>
          <w:color w:val="000000"/>
          <w:sz w:val="18"/>
          <w:szCs w:val="18"/>
          <w:lang w:val="en-US"/>
        </w:rPr>
      </w:pPr>
      <w:r w:rsidRPr="002F5ACC">
        <w:rPr>
          <w:rFonts w:ascii="Arial" w:eastAsia="Times New Roman" w:hAnsi="Arial" w:cs="Arial"/>
          <w:color w:val="000000"/>
          <w:sz w:val="18"/>
          <w:szCs w:val="18"/>
          <w:lang w:val="en-US"/>
        </w:rPr>
        <w:br/>
        <w:t>Marketing Research and Analysis Project:</w:t>
      </w:r>
    </w:p>
    <w:p w:rsidR="002F5ACC" w:rsidRPr="002F5ACC" w:rsidRDefault="002F5ACC" w:rsidP="002F5ACC">
      <w:pPr>
        <w:shd w:val="clear" w:color="auto" w:fill="F7FCFE"/>
        <w:spacing w:before="75" w:after="75" w:line="240" w:lineRule="auto"/>
        <w:rPr>
          <w:rFonts w:ascii="Arial" w:eastAsia="Times New Roman" w:hAnsi="Arial" w:cs="Arial"/>
          <w:color w:val="000000"/>
          <w:sz w:val="18"/>
          <w:szCs w:val="18"/>
          <w:lang w:val="en-US"/>
        </w:rPr>
      </w:pPr>
    </w:p>
    <w:p w:rsidR="002F5ACC" w:rsidRPr="002F5ACC" w:rsidRDefault="002F5ACC" w:rsidP="002F5ACC">
      <w:pPr>
        <w:shd w:val="clear" w:color="auto" w:fill="F7FCFE"/>
        <w:spacing w:before="75" w:after="75" w:line="240" w:lineRule="auto"/>
        <w:rPr>
          <w:rFonts w:ascii="Arial" w:eastAsia="Times New Roman" w:hAnsi="Arial" w:cs="Arial"/>
          <w:color w:val="000000"/>
          <w:sz w:val="18"/>
          <w:szCs w:val="18"/>
          <w:lang w:val="en-US"/>
        </w:rPr>
      </w:pPr>
      <w:r w:rsidRPr="002F5ACC">
        <w:rPr>
          <w:rFonts w:ascii="Arial" w:eastAsia="Times New Roman" w:hAnsi="Arial" w:cs="Arial"/>
          <w:color w:val="000000"/>
          <w:sz w:val="18"/>
          <w:szCs w:val="18"/>
          <w:lang w:val="en-US"/>
        </w:rPr>
        <w:t>Develop a 12-15 page, double spaced paper, with appropriate heading, detailing the opportunities, challenges, costs &amp; trends within the education industry specifically in the K-12 institutional space. Appropriate documentation, representing a range of references, is essential for a successful paper. Follow an appropriate style manual for the structure of the paper. Papers should include a detailed discussion comparing online tutoring models versus on-site locations models. </w:t>
      </w:r>
    </w:p>
    <w:p w:rsidR="00B92FAA" w:rsidRPr="002F5ACC" w:rsidRDefault="00B92FAA" w:rsidP="002F5ACC">
      <w:bookmarkStart w:id="0" w:name="_GoBack"/>
      <w:bookmarkEnd w:id="0"/>
    </w:p>
    <w:sectPr w:rsidR="00B92FAA" w:rsidRPr="002F5A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7119EA"/>
    <w:multiLevelType w:val="multilevel"/>
    <w:tmpl w:val="A358EB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8832C37"/>
    <w:multiLevelType w:val="multilevel"/>
    <w:tmpl w:val="E9E82D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0EF6135"/>
    <w:multiLevelType w:val="multilevel"/>
    <w:tmpl w:val="08D2CF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7816457"/>
    <w:multiLevelType w:val="hybridMultilevel"/>
    <w:tmpl w:val="54581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7CB062B"/>
    <w:multiLevelType w:val="multilevel"/>
    <w:tmpl w:val="A0401F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19D959D8"/>
    <w:multiLevelType w:val="multilevel"/>
    <w:tmpl w:val="F8F21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1211567"/>
    <w:multiLevelType w:val="multilevel"/>
    <w:tmpl w:val="827065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219F08F5"/>
    <w:multiLevelType w:val="multilevel"/>
    <w:tmpl w:val="9C3E7D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23E074A5"/>
    <w:multiLevelType w:val="multilevel"/>
    <w:tmpl w:val="5D482A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247D10ED"/>
    <w:multiLevelType w:val="multilevel"/>
    <w:tmpl w:val="13CE4B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25363926"/>
    <w:multiLevelType w:val="multilevel"/>
    <w:tmpl w:val="327E6D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29653C31"/>
    <w:multiLevelType w:val="multilevel"/>
    <w:tmpl w:val="A5D09D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3056210F"/>
    <w:multiLevelType w:val="multilevel"/>
    <w:tmpl w:val="E4120A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336E3044"/>
    <w:multiLevelType w:val="multilevel"/>
    <w:tmpl w:val="A99651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387F2D80"/>
    <w:multiLevelType w:val="multilevel"/>
    <w:tmpl w:val="A99651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3A382505"/>
    <w:multiLevelType w:val="multilevel"/>
    <w:tmpl w:val="BEF8C2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3DF816C9"/>
    <w:multiLevelType w:val="hybridMultilevel"/>
    <w:tmpl w:val="1F00AE5E"/>
    <w:lvl w:ilvl="0" w:tplc="556EBB0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CA2247F"/>
    <w:multiLevelType w:val="multilevel"/>
    <w:tmpl w:val="A3300F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4EE43A1C"/>
    <w:multiLevelType w:val="multilevel"/>
    <w:tmpl w:val="14EAAC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503C5563"/>
    <w:multiLevelType w:val="multilevel"/>
    <w:tmpl w:val="029A4B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50DE105F"/>
    <w:multiLevelType w:val="multilevel"/>
    <w:tmpl w:val="7CF084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55BF3E6B"/>
    <w:multiLevelType w:val="hybridMultilevel"/>
    <w:tmpl w:val="972AB02A"/>
    <w:lvl w:ilvl="0" w:tplc="B8D67A34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6BC32A9"/>
    <w:multiLevelType w:val="multilevel"/>
    <w:tmpl w:val="82C09D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57A06520"/>
    <w:multiLevelType w:val="multilevel"/>
    <w:tmpl w:val="76C261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59026C90"/>
    <w:multiLevelType w:val="multilevel"/>
    <w:tmpl w:val="23F822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>
    <w:nsid w:val="5AF244C1"/>
    <w:multiLevelType w:val="multilevel"/>
    <w:tmpl w:val="D46CAC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>
    <w:nsid w:val="5B6926CC"/>
    <w:multiLevelType w:val="multilevel"/>
    <w:tmpl w:val="534AAE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>
    <w:nsid w:val="5C9E66E8"/>
    <w:multiLevelType w:val="hybridMultilevel"/>
    <w:tmpl w:val="1F94E0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D555E26"/>
    <w:multiLevelType w:val="multilevel"/>
    <w:tmpl w:val="6452F7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60BA15BE"/>
    <w:multiLevelType w:val="multilevel"/>
    <w:tmpl w:val="90209A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>
    <w:nsid w:val="612B6A42"/>
    <w:multiLevelType w:val="multilevel"/>
    <w:tmpl w:val="48BCBB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>
    <w:nsid w:val="64D4717E"/>
    <w:multiLevelType w:val="multilevel"/>
    <w:tmpl w:val="5A2A59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>
    <w:nsid w:val="68C34448"/>
    <w:multiLevelType w:val="multilevel"/>
    <w:tmpl w:val="6DA028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>
    <w:nsid w:val="6B5A3B32"/>
    <w:multiLevelType w:val="multilevel"/>
    <w:tmpl w:val="3AD2E0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>
    <w:nsid w:val="6C8F080E"/>
    <w:multiLevelType w:val="multilevel"/>
    <w:tmpl w:val="6C2441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>
    <w:nsid w:val="70CF14BC"/>
    <w:multiLevelType w:val="multilevel"/>
    <w:tmpl w:val="6B5649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>
    <w:nsid w:val="711A349E"/>
    <w:multiLevelType w:val="multilevel"/>
    <w:tmpl w:val="1F00AE5E"/>
    <w:lvl w:ilvl="0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5E9341A"/>
    <w:multiLevelType w:val="multilevel"/>
    <w:tmpl w:val="309C31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26"/>
  </w:num>
  <w:num w:numId="3">
    <w:abstractNumId w:val="28"/>
  </w:num>
  <w:num w:numId="4">
    <w:abstractNumId w:val="20"/>
  </w:num>
  <w:num w:numId="5">
    <w:abstractNumId w:val="15"/>
  </w:num>
  <w:num w:numId="6">
    <w:abstractNumId w:val="32"/>
  </w:num>
  <w:num w:numId="7">
    <w:abstractNumId w:val="10"/>
  </w:num>
  <w:num w:numId="8">
    <w:abstractNumId w:val="4"/>
  </w:num>
  <w:num w:numId="9">
    <w:abstractNumId w:val="27"/>
  </w:num>
  <w:num w:numId="10">
    <w:abstractNumId w:val="3"/>
  </w:num>
  <w:num w:numId="11">
    <w:abstractNumId w:val="18"/>
  </w:num>
  <w:num w:numId="12">
    <w:abstractNumId w:val="31"/>
  </w:num>
  <w:num w:numId="13">
    <w:abstractNumId w:val="25"/>
  </w:num>
  <w:num w:numId="14">
    <w:abstractNumId w:val="9"/>
  </w:num>
  <w:num w:numId="15">
    <w:abstractNumId w:val="37"/>
  </w:num>
  <w:num w:numId="16">
    <w:abstractNumId w:val="2"/>
  </w:num>
  <w:num w:numId="17">
    <w:abstractNumId w:val="12"/>
  </w:num>
  <w:num w:numId="18">
    <w:abstractNumId w:val="11"/>
  </w:num>
  <w:num w:numId="19">
    <w:abstractNumId w:val="5"/>
  </w:num>
  <w:num w:numId="20">
    <w:abstractNumId w:val="34"/>
  </w:num>
  <w:num w:numId="21">
    <w:abstractNumId w:val="30"/>
  </w:num>
  <w:num w:numId="22">
    <w:abstractNumId w:val="33"/>
  </w:num>
  <w:num w:numId="23">
    <w:abstractNumId w:val="6"/>
  </w:num>
  <w:num w:numId="24">
    <w:abstractNumId w:val="22"/>
  </w:num>
  <w:num w:numId="25">
    <w:abstractNumId w:val="29"/>
  </w:num>
  <w:num w:numId="26">
    <w:abstractNumId w:val="24"/>
  </w:num>
  <w:num w:numId="27">
    <w:abstractNumId w:val="13"/>
  </w:num>
  <w:num w:numId="28">
    <w:abstractNumId w:val="19"/>
  </w:num>
  <w:num w:numId="29">
    <w:abstractNumId w:val="14"/>
  </w:num>
  <w:num w:numId="30">
    <w:abstractNumId w:val="16"/>
  </w:num>
  <w:num w:numId="31">
    <w:abstractNumId w:val="36"/>
  </w:num>
  <w:num w:numId="32">
    <w:abstractNumId w:val="21"/>
  </w:num>
  <w:num w:numId="33">
    <w:abstractNumId w:val="0"/>
  </w:num>
  <w:num w:numId="34">
    <w:abstractNumId w:val="7"/>
  </w:num>
  <w:num w:numId="35">
    <w:abstractNumId w:val="35"/>
  </w:num>
  <w:num w:numId="36">
    <w:abstractNumId w:val="17"/>
  </w:num>
  <w:num w:numId="37">
    <w:abstractNumId w:val="1"/>
  </w:num>
  <w:num w:numId="38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xNLSwMDQBMixNjJV0lIJTi4sz8/NACkxqAUCJoIAsAAAA"/>
  </w:docVars>
  <w:rsids>
    <w:rsidRoot w:val="0035337F"/>
    <w:rsid w:val="000301AF"/>
    <w:rsid w:val="00034053"/>
    <w:rsid w:val="0003601B"/>
    <w:rsid w:val="000425BC"/>
    <w:rsid w:val="000464F1"/>
    <w:rsid w:val="000606DE"/>
    <w:rsid w:val="00060BA4"/>
    <w:rsid w:val="000619CF"/>
    <w:rsid w:val="00063860"/>
    <w:rsid w:val="000A5F98"/>
    <w:rsid w:val="000B5D58"/>
    <w:rsid w:val="000D4507"/>
    <w:rsid w:val="000E6537"/>
    <w:rsid w:val="000F46C2"/>
    <w:rsid w:val="000F61B1"/>
    <w:rsid w:val="001220B3"/>
    <w:rsid w:val="001628E9"/>
    <w:rsid w:val="00184B67"/>
    <w:rsid w:val="001A0822"/>
    <w:rsid w:val="001C4668"/>
    <w:rsid w:val="001E389A"/>
    <w:rsid w:val="00260439"/>
    <w:rsid w:val="002A27E7"/>
    <w:rsid w:val="002B6E4C"/>
    <w:rsid w:val="002C0141"/>
    <w:rsid w:val="002E473C"/>
    <w:rsid w:val="002F5ACC"/>
    <w:rsid w:val="002F702A"/>
    <w:rsid w:val="0030009C"/>
    <w:rsid w:val="00305DA1"/>
    <w:rsid w:val="00316AFB"/>
    <w:rsid w:val="0035337F"/>
    <w:rsid w:val="00362F1E"/>
    <w:rsid w:val="00376E9E"/>
    <w:rsid w:val="00381932"/>
    <w:rsid w:val="003A7430"/>
    <w:rsid w:val="003C3AC9"/>
    <w:rsid w:val="003D16BF"/>
    <w:rsid w:val="00420662"/>
    <w:rsid w:val="004242AF"/>
    <w:rsid w:val="00445C24"/>
    <w:rsid w:val="0045364E"/>
    <w:rsid w:val="00472463"/>
    <w:rsid w:val="004937F1"/>
    <w:rsid w:val="004C5AD0"/>
    <w:rsid w:val="005059D0"/>
    <w:rsid w:val="00526B69"/>
    <w:rsid w:val="005370DF"/>
    <w:rsid w:val="00542236"/>
    <w:rsid w:val="005461BC"/>
    <w:rsid w:val="00585BA9"/>
    <w:rsid w:val="005A2B91"/>
    <w:rsid w:val="005C1C8F"/>
    <w:rsid w:val="005C2FA2"/>
    <w:rsid w:val="005D49B6"/>
    <w:rsid w:val="005E19FE"/>
    <w:rsid w:val="005F1A52"/>
    <w:rsid w:val="006010F2"/>
    <w:rsid w:val="00607DF9"/>
    <w:rsid w:val="00615752"/>
    <w:rsid w:val="0061737E"/>
    <w:rsid w:val="006327F8"/>
    <w:rsid w:val="00636145"/>
    <w:rsid w:val="00651B42"/>
    <w:rsid w:val="0065331A"/>
    <w:rsid w:val="00662FA1"/>
    <w:rsid w:val="006727F5"/>
    <w:rsid w:val="00681153"/>
    <w:rsid w:val="006B4FF4"/>
    <w:rsid w:val="006D4F1C"/>
    <w:rsid w:val="006F587C"/>
    <w:rsid w:val="00732C46"/>
    <w:rsid w:val="00732D9B"/>
    <w:rsid w:val="00771908"/>
    <w:rsid w:val="00776A42"/>
    <w:rsid w:val="00790FA6"/>
    <w:rsid w:val="007A0552"/>
    <w:rsid w:val="007C21FE"/>
    <w:rsid w:val="00803B4E"/>
    <w:rsid w:val="00813836"/>
    <w:rsid w:val="00816525"/>
    <w:rsid w:val="00832395"/>
    <w:rsid w:val="00844CCF"/>
    <w:rsid w:val="00847095"/>
    <w:rsid w:val="00873C51"/>
    <w:rsid w:val="00882C7F"/>
    <w:rsid w:val="0088650D"/>
    <w:rsid w:val="00894770"/>
    <w:rsid w:val="008B0168"/>
    <w:rsid w:val="008E7EDD"/>
    <w:rsid w:val="00925830"/>
    <w:rsid w:val="00961E3C"/>
    <w:rsid w:val="00981294"/>
    <w:rsid w:val="009D2407"/>
    <w:rsid w:val="009E72EE"/>
    <w:rsid w:val="00A00E22"/>
    <w:rsid w:val="00A073CF"/>
    <w:rsid w:val="00A13D68"/>
    <w:rsid w:val="00A20768"/>
    <w:rsid w:val="00A2504D"/>
    <w:rsid w:val="00A31E81"/>
    <w:rsid w:val="00A72DF4"/>
    <w:rsid w:val="00A93901"/>
    <w:rsid w:val="00AE2786"/>
    <w:rsid w:val="00B10D32"/>
    <w:rsid w:val="00B1688F"/>
    <w:rsid w:val="00B20912"/>
    <w:rsid w:val="00B232F8"/>
    <w:rsid w:val="00B45BC8"/>
    <w:rsid w:val="00B61093"/>
    <w:rsid w:val="00B64F55"/>
    <w:rsid w:val="00B7702C"/>
    <w:rsid w:val="00B92FAA"/>
    <w:rsid w:val="00B95086"/>
    <w:rsid w:val="00BC5701"/>
    <w:rsid w:val="00BC571A"/>
    <w:rsid w:val="00BE4947"/>
    <w:rsid w:val="00BE647B"/>
    <w:rsid w:val="00C46AC6"/>
    <w:rsid w:val="00C67BDF"/>
    <w:rsid w:val="00CB17A0"/>
    <w:rsid w:val="00CD1BAF"/>
    <w:rsid w:val="00D64632"/>
    <w:rsid w:val="00D86A14"/>
    <w:rsid w:val="00D90E05"/>
    <w:rsid w:val="00DB0746"/>
    <w:rsid w:val="00E61545"/>
    <w:rsid w:val="00E648BB"/>
    <w:rsid w:val="00EF00FA"/>
    <w:rsid w:val="00F030D9"/>
    <w:rsid w:val="00F2459E"/>
    <w:rsid w:val="00F40FDB"/>
    <w:rsid w:val="00F71697"/>
    <w:rsid w:val="00F84882"/>
    <w:rsid w:val="00F9313F"/>
    <w:rsid w:val="00FB4BE2"/>
    <w:rsid w:val="00FD2D1C"/>
    <w:rsid w:val="00FE0D51"/>
    <w:rsid w:val="00FF4D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48AC5E8-DE23-4ED0-B5DE-4B2FEADA56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20912"/>
    <w:rPr>
      <w:rFonts w:ascii="Calibri" w:eastAsia="Calibri" w:hAnsi="Calibri" w:cs="Times New Roman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E4947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CD1BA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260439"/>
    <w:rPr>
      <w:i/>
      <w:iCs/>
    </w:rPr>
  </w:style>
  <w:style w:type="character" w:styleId="Strong">
    <w:name w:val="Strong"/>
    <w:basedOn w:val="DefaultParagraphFont"/>
    <w:uiPriority w:val="22"/>
    <w:qFormat/>
    <w:rsid w:val="005D49B6"/>
    <w:rPr>
      <w:b/>
      <w:bCs/>
    </w:rPr>
  </w:style>
  <w:style w:type="paragraph" w:styleId="ListParagraph">
    <w:name w:val="List Paragraph"/>
    <w:basedOn w:val="Normal"/>
    <w:uiPriority w:val="34"/>
    <w:qFormat/>
    <w:rsid w:val="00F716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4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34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15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074673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  <w:div w:id="1962570865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</w:divsChild>
    </w:div>
    <w:div w:id="1330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05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1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9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9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8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43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03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46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32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0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9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8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7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2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0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0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79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4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4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3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76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56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75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1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74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22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9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63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2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9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04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1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4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43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5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9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29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7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3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1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01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1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1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1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4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570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6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09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35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21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179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1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4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146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8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1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9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64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22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1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4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0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1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83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95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0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24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83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07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86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1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92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9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7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25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1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9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2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759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44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2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8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0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116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0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56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8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47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2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9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8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3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8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0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5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6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9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6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77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90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05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1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3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8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03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731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99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21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0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103655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</w:divsChild>
    </w:div>
    <w:div w:id="109452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4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4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52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94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16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9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757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36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8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28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388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6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1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8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3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45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14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8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229511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  <w:div w:id="689067788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</w:divsChild>
    </w:div>
    <w:div w:id="153572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66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4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84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56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86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5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07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25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61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0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6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9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9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23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72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0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47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30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0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7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68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50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0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9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56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10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1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05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7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7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6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1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11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8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1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33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56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37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3</TotalTime>
  <Pages>1</Pages>
  <Words>78</Words>
  <Characters>44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</dc:creator>
  <cp:keywords/>
  <dc:description/>
  <cp:lastModifiedBy>Arun</cp:lastModifiedBy>
  <cp:revision>151</cp:revision>
  <dcterms:created xsi:type="dcterms:W3CDTF">2018-01-26T03:44:00Z</dcterms:created>
  <dcterms:modified xsi:type="dcterms:W3CDTF">2018-01-29T04:09:00Z</dcterms:modified>
</cp:coreProperties>
</file>